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1538" w:rsidRDefault="00531538"/>
    <w:p w:rsidR="00531538" w:rsidRDefault="00531538"/>
    <w:tbl>
      <w:tblPr>
        <w:tblW w:w="10201" w:type="dxa"/>
        <w:tblInd w:w="-5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46"/>
        <w:gridCol w:w="1051"/>
        <w:gridCol w:w="1765"/>
        <w:gridCol w:w="872"/>
        <w:gridCol w:w="868"/>
        <w:gridCol w:w="2409"/>
        <w:gridCol w:w="2590"/>
      </w:tblGrid>
      <w:tr w:rsidR="00531538" w:rsidRPr="00D75F9D" w:rsidTr="00BE1E14">
        <w:tc>
          <w:tcPr>
            <w:tcW w:w="10201" w:type="dxa"/>
            <w:gridSpan w:val="7"/>
            <w:shd w:val="clear" w:color="auto" w:fill="auto"/>
          </w:tcPr>
          <w:p w:rsidR="00531538" w:rsidRPr="00D75F9D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>Test Type: Unit/Integration/System/Acceptance</w:t>
            </w:r>
          </w:p>
        </w:tc>
      </w:tr>
      <w:tr w:rsidR="00531538" w:rsidRPr="00D75F9D" w:rsidTr="00BE1E14">
        <w:tc>
          <w:tcPr>
            <w:tcW w:w="10201" w:type="dxa"/>
            <w:gridSpan w:val="7"/>
            <w:shd w:val="clear" w:color="auto" w:fill="auto"/>
          </w:tcPr>
          <w:p w:rsidR="00531538" w:rsidRPr="00D75F9D" w:rsidRDefault="00531538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Section 1</w:t>
            </w:r>
          </w:p>
        </w:tc>
      </w:tr>
      <w:tr w:rsidR="00531538" w:rsidRPr="00D75F9D" w:rsidTr="00BE1E14">
        <w:tc>
          <w:tcPr>
            <w:tcW w:w="1697" w:type="dxa"/>
            <w:gridSpan w:val="2"/>
            <w:shd w:val="clear" w:color="auto" w:fill="auto"/>
          </w:tcPr>
          <w:p w:rsidR="00531538" w:rsidRPr="00D75F9D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 xml:space="preserve">Test ID: </w:t>
            </w:r>
            <w:r w:rsidR="00093288">
              <w:rPr>
                <w:color w:val="000000"/>
              </w:rPr>
              <w:t>00</w:t>
            </w:r>
            <w:r w:rsidRPr="00D75F9D">
              <w:rPr>
                <w:color w:val="000000"/>
              </w:rPr>
              <w:t>1</w:t>
            </w:r>
          </w:p>
        </w:tc>
        <w:tc>
          <w:tcPr>
            <w:tcW w:w="1765" w:type="dxa"/>
            <w:shd w:val="clear" w:color="auto" w:fill="auto"/>
          </w:tcPr>
          <w:p w:rsidR="00531538" w:rsidRPr="00D75F9D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>Date</w:t>
            </w:r>
            <w:r>
              <w:rPr>
                <w:color w:val="000000"/>
              </w:rPr>
              <w:t xml:space="preserve"> Prepared</w:t>
            </w:r>
            <w:r w:rsidRPr="00D75F9D">
              <w:rPr>
                <w:color w:val="000000"/>
              </w:rPr>
              <w:t>:</w:t>
            </w:r>
            <w:r w:rsidR="00F57D92">
              <w:rPr>
                <w:color w:val="000000"/>
              </w:rPr>
              <w:t xml:space="preserve"> </w:t>
            </w:r>
            <w:r w:rsidR="00EA436E">
              <w:rPr>
                <w:color w:val="000000"/>
              </w:rPr>
              <w:t>1</w:t>
            </w:r>
            <w:r w:rsidR="00093288">
              <w:rPr>
                <w:color w:val="000000"/>
              </w:rPr>
              <w:t>/11</w:t>
            </w:r>
          </w:p>
        </w:tc>
        <w:tc>
          <w:tcPr>
            <w:tcW w:w="1740" w:type="dxa"/>
            <w:gridSpan w:val="2"/>
            <w:shd w:val="clear" w:color="auto" w:fill="auto"/>
          </w:tcPr>
          <w:p w:rsidR="00531538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>Prepared by:</w:t>
            </w:r>
          </w:p>
          <w:p w:rsidR="00093288" w:rsidRPr="00D75F9D" w:rsidRDefault="00093288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Bo Yu</w:t>
            </w:r>
          </w:p>
        </w:tc>
        <w:tc>
          <w:tcPr>
            <w:tcW w:w="2409" w:type="dxa"/>
            <w:shd w:val="clear" w:color="auto" w:fill="auto"/>
          </w:tcPr>
          <w:p w:rsidR="00531538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>Tested by:</w:t>
            </w:r>
          </w:p>
          <w:p w:rsidR="00093288" w:rsidRPr="00D75F9D" w:rsidRDefault="00093288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Clement</w:t>
            </w:r>
          </w:p>
        </w:tc>
        <w:tc>
          <w:tcPr>
            <w:tcW w:w="2590" w:type="dxa"/>
            <w:shd w:val="clear" w:color="auto" w:fill="auto"/>
          </w:tcPr>
          <w:p w:rsidR="00531538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>Date</w:t>
            </w:r>
            <w:r>
              <w:rPr>
                <w:color w:val="000000"/>
              </w:rPr>
              <w:t xml:space="preserve"> Tested</w:t>
            </w:r>
            <w:r w:rsidRPr="00D75F9D">
              <w:rPr>
                <w:color w:val="000000"/>
              </w:rPr>
              <w:t>:</w:t>
            </w:r>
          </w:p>
          <w:p w:rsidR="00093288" w:rsidRPr="00D75F9D" w:rsidRDefault="00EA436E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4</w:t>
            </w:r>
            <w:r w:rsidR="00093288">
              <w:rPr>
                <w:color w:val="000000"/>
              </w:rPr>
              <w:t>/11</w:t>
            </w:r>
          </w:p>
        </w:tc>
      </w:tr>
      <w:tr w:rsidR="00531538" w:rsidRPr="00D75F9D" w:rsidTr="00BE1E14">
        <w:tc>
          <w:tcPr>
            <w:tcW w:w="4334" w:type="dxa"/>
            <w:gridSpan w:val="4"/>
            <w:shd w:val="clear" w:color="auto" w:fill="auto"/>
          </w:tcPr>
          <w:p w:rsidR="00531538" w:rsidRPr="00D75F9D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>Test Description:</w:t>
            </w:r>
          </w:p>
          <w:p w:rsidR="00531538" w:rsidRPr="00D75F9D" w:rsidRDefault="00531538" w:rsidP="00373915">
            <w:pPr>
              <w:jc w:val="both"/>
              <w:rPr>
                <w:color w:val="000000"/>
              </w:rPr>
            </w:pPr>
          </w:p>
          <w:p w:rsidR="00531538" w:rsidRDefault="00093288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To test the functionality of the </w:t>
            </w:r>
            <w:r w:rsidR="00A64A42">
              <w:rPr>
                <w:color w:val="000000"/>
              </w:rPr>
              <w:t>right</w:t>
            </w:r>
            <w:r>
              <w:rPr>
                <w:color w:val="000000"/>
              </w:rPr>
              <w:t xml:space="preserve"> (</w:t>
            </w:r>
            <w:r w:rsidR="00A64A42">
              <w:rPr>
                <w:color w:val="000000"/>
              </w:rPr>
              <w:t>next</w:t>
            </w:r>
            <w:r>
              <w:rPr>
                <w:color w:val="000000"/>
              </w:rPr>
              <w:t xml:space="preserve">) button and the first thumbnail from the </w:t>
            </w:r>
            <w:r w:rsidR="00A64A42">
              <w:rPr>
                <w:color w:val="000000"/>
              </w:rPr>
              <w:t>right</w:t>
            </w:r>
            <w:r>
              <w:rPr>
                <w:color w:val="000000"/>
              </w:rPr>
              <w:t xml:space="preserve"> of the web page.</w:t>
            </w:r>
          </w:p>
          <w:p w:rsidR="0096764E" w:rsidRDefault="0096764E" w:rsidP="00373915">
            <w:pPr>
              <w:jc w:val="both"/>
              <w:rPr>
                <w:color w:val="000000"/>
              </w:rPr>
            </w:pPr>
          </w:p>
          <w:p w:rsidR="0096764E" w:rsidRDefault="0096764E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Click on the first thumbnail to display its set of images in the</w:t>
            </w:r>
            <w:r w:rsidR="009E4D5F">
              <w:rPr>
                <w:color w:val="000000"/>
              </w:rPr>
              <w:t xml:space="preserve"> </w:t>
            </w:r>
            <w:r w:rsidR="006E5F38">
              <w:rPr>
                <w:color w:val="000000"/>
              </w:rPr>
              <w:t>Bo Yu Car World Gallery</w:t>
            </w:r>
            <w:r>
              <w:rPr>
                <w:color w:val="000000"/>
              </w:rPr>
              <w:t xml:space="preserve"> with the </w:t>
            </w:r>
            <w:r w:rsidR="001F2C20">
              <w:rPr>
                <w:color w:val="000000"/>
              </w:rPr>
              <w:t>Audi</w:t>
            </w:r>
            <w:r>
              <w:rPr>
                <w:color w:val="000000"/>
              </w:rPr>
              <w:t xml:space="preserve"> and </w:t>
            </w:r>
            <w:r w:rsidR="00A933FC">
              <w:rPr>
                <w:color w:val="000000"/>
              </w:rPr>
              <w:t xml:space="preserve">display </w:t>
            </w:r>
            <w:r w:rsidR="00B40596">
              <w:rPr>
                <w:color w:val="000000"/>
              </w:rPr>
              <w:t xml:space="preserve">with Pink </w:t>
            </w:r>
            <w:proofErr w:type="spellStart"/>
            <w:r w:rsidR="00B40596">
              <w:rPr>
                <w:color w:val="000000"/>
              </w:rPr>
              <w:t>Colour</w:t>
            </w:r>
            <w:proofErr w:type="spellEnd"/>
            <w:r>
              <w:rPr>
                <w:color w:val="000000"/>
              </w:rPr>
              <w:t>.</w:t>
            </w:r>
          </w:p>
          <w:p w:rsidR="0096764E" w:rsidRDefault="0096764E" w:rsidP="00373915">
            <w:pPr>
              <w:jc w:val="both"/>
              <w:rPr>
                <w:color w:val="000000"/>
              </w:rPr>
            </w:pPr>
          </w:p>
          <w:p w:rsidR="0096764E" w:rsidRPr="00D75F9D" w:rsidRDefault="0096764E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Click on the </w:t>
            </w:r>
            <w:r w:rsidR="00A64A42">
              <w:rPr>
                <w:color w:val="000000"/>
              </w:rPr>
              <w:t xml:space="preserve">right </w:t>
            </w:r>
            <w:r>
              <w:rPr>
                <w:color w:val="000000"/>
              </w:rPr>
              <w:t>(</w:t>
            </w:r>
            <w:r w:rsidR="00A64A42">
              <w:rPr>
                <w:color w:val="000000"/>
              </w:rPr>
              <w:t>next</w:t>
            </w:r>
            <w:r>
              <w:rPr>
                <w:color w:val="000000"/>
              </w:rPr>
              <w:t xml:space="preserve">) button to display the next image with </w:t>
            </w:r>
            <w:r w:rsidR="00ED1944"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>transition.</w:t>
            </w:r>
          </w:p>
          <w:p w:rsidR="00531538" w:rsidRPr="00D75F9D" w:rsidRDefault="00531538" w:rsidP="00373915">
            <w:pPr>
              <w:jc w:val="both"/>
              <w:rPr>
                <w:color w:val="000000"/>
              </w:rPr>
            </w:pPr>
          </w:p>
          <w:p w:rsidR="00531538" w:rsidRPr="00D75F9D" w:rsidRDefault="00531538" w:rsidP="00373915">
            <w:pPr>
              <w:jc w:val="both"/>
              <w:rPr>
                <w:color w:val="000000"/>
              </w:rPr>
            </w:pPr>
          </w:p>
          <w:p w:rsidR="00531538" w:rsidRPr="00D75F9D" w:rsidRDefault="00531538" w:rsidP="00373915">
            <w:pPr>
              <w:jc w:val="both"/>
              <w:rPr>
                <w:color w:val="000000"/>
              </w:rPr>
            </w:pPr>
          </w:p>
        </w:tc>
        <w:tc>
          <w:tcPr>
            <w:tcW w:w="5867" w:type="dxa"/>
            <w:gridSpan w:val="3"/>
            <w:shd w:val="clear" w:color="auto" w:fill="auto"/>
          </w:tcPr>
          <w:p w:rsidR="00531538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>Programs Tested:</w:t>
            </w:r>
          </w:p>
          <w:p w:rsidR="00ED1944" w:rsidRDefault="00ED1944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(Filename and the function and click events executed)</w:t>
            </w:r>
          </w:p>
          <w:p w:rsidR="00ED1944" w:rsidRDefault="00ED1944" w:rsidP="00373915">
            <w:pPr>
              <w:jc w:val="both"/>
              <w:rPr>
                <w:color w:val="000000"/>
              </w:rPr>
            </w:pPr>
          </w:p>
          <w:p w:rsidR="00ED1944" w:rsidRDefault="00ED1944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Index.html with style.css:</w:t>
            </w:r>
          </w:p>
          <w:p w:rsidR="00ED1944" w:rsidRDefault="00ED1944" w:rsidP="00ED1944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function </w:t>
            </w:r>
            <w:proofErr w:type="spellStart"/>
            <w:proofErr w:type="gramStart"/>
            <w:r>
              <w:rPr>
                <w:color w:val="000000"/>
              </w:rPr>
              <w:t>loadimages</w:t>
            </w:r>
            <w:r w:rsidR="00B40596">
              <w:rPr>
                <w:color w:val="000000"/>
              </w:rPr>
              <w:t>Pink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;</w:t>
            </w:r>
          </w:p>
          <w:p w:rsidR="00ED1944" w:rsidRDefault="00ED1944" w:rsidP="00ED1944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function </w:t>
            </w:r>
            <w:proofErr w:type="spellStart"/>
            <w:proofErr w:type="gramStart"/>
            <w:r>
              <w:rPr>
                <w:color w:val="000000"/>
              </w:rPr>
              <w:t>start</w:t>
            </w:r>
            <w:r w:rsidR="00B40596">
              <w:rPr>
                <w:color w:val="000000"/>
              </w:rPr>
              <w:t>Pink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;</w:t>
            </w:r>
          </w:p>
          <w:p w:rsidR="00ED1944" w:rsidRDefault="00ED1944" w:rsidP="00ED1944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function </w:t>
            </w:r>
            <w:proofErr w:type="spellStart"/>
            <w:proofErr w:type="gramStart"/>
            <w:r>
              <w:rPr>
                <w:color w:val="000000"/>
              </w:rPr>
              <w:t>preview</w:t>
            </w:r>
            <w:r w:rsidR="00B40596">
              <w:rPr>
                <w:color w:val="000000"/>
              </w:rPr>
              <w:t>Pink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;</w:t>
            </w:r>
          </w:p>
          <w:p w:rsidR="00ED1944" w:rsidRDefault="00ED1944" w:rsidP="00ED1944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function </w:t>
            </w:r>
            <w:proofErr w:type="gramStart"/>
            <w:r w:rsidR="00A64A42">
              <w:rPr>
                <w:color w:val="000000"/>
              </w:rPr>
              <w:t>next</w:t>
            </w:r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;</w:t>
            </w:r>
          </w:p>
          <w:p w:rsidR="00ED1944" w:rsidRDefault="00ED1944" w:rsidP="00ED1944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function </w:t>
            </w:r>
            <w:proofErr w:type="spellStart"/>
            <w:proofErr w:type="gramStart"/>
            <w:r>
              <w:rPr>
                <w:color w:val="000000"/>
              </w:rPr>
              <w:t>startSlideshow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;</w:t>
            </w:r>
          </w:p>
          <w:p w:rsidR="00ED1944" w:rsidRDefault="00ED1944" w:rsidP="00ED1944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function </w:t>
            </w:r>
            <w:proofErr w:type="spellStart"/>
            <w:proofErr w:type="gramStart"/>
            <w:r>
              <w:rPr>
                <w:color w:val="000000"/>
              </w:rPr>
              <w:t>stopSlideshow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;</w:t>
            </w:r>
          </w:p>
          <w:p w:rsidR="00ED1944" w:rsidRDefault="00ED1944" w:rsidP="00ED1944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000000"/>
              </w:rPr>
            </w:pPr>
            <w:r>
              <w:rPr>
                <w:color w:val="000000"/>
              </w:rPr>
              <w:t>onclick = “</w:t>
            </w:r>
            <w:proofErr w:type="spellStart"/>
            <w:proofErr w:type="gramStart"/>
            <w:r>
              <w:rPr>
                <w:color w:val="000000"/>
              </w:rPr>
              <w:t>preview</w:t>
            </w:r>
            <w:r w:rsidR="00B40596">
              <w:rPr>
                <w:color w:val="000000"/>
              </w:rPr>
              <w:t>Pink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”</w:t>
            </w:r>
          </w:p>
          <w:p w:rsidR="00ED1944" w:rsidRDefault="00ED1944" w:rsidP="00ED1944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000000"/>
              </w:rPr>
            </w:pPr>
            <w:r>
              <w:rPr>
                <w:color w:val="000000"/>
              </w:rPr>
              <w:t>onclick = “</w:t>
            </w:r>
            <w:proofErr w:type="spellStart"/>
            <w:proofErr w:type="gramStart"/>
            <w:r>
              <w:rPr>
                <w:color w:val="000000"/>
              </w:rPr>
              <w:t>startSlideshow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”</w:t>
            </w:r>
          </w:p>
          <w:p w:rsidR="00ED1944" w:rsidRPr="00ED1944" w:rsidRDefault="00ED1944" w:rsidP="00ED1944">
            <w:pPr>
              <w:pStyle w:val="ListParagraph"/>
              <w:numPr>
                <w:ilvl w:val="0"/>
                <w:numId w:val="1"/>
              </w:numPr>
              <w:jc w:val="both"/>
              <w:rPr>
                <w:color w:val="000000"/>
              </w:rPr>
            </w:pPr>
            <w:r>
              <w:rPr>
                <w:color w:val="000000"/>
              </w:rPr>
              <w:t>onclick = “</w:t>
            </w:r>
            <w:proofErr w:type="spellStart"/>
            <w:proofErr w:type="gramStart"/>
            <w:r>
              <w:rPr>
                <w:color w:val="000000"/>
              </w:rPr>
              <w:t>stopSlideshow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”</w:t>
            </w:r>
            <w:r w:rsidR="00C07DA5">
              <w:rPr>
                <w:color w:val="000000"/>
              </w:rPr>
              <w:t xml:space="preserve"> </w:t>
            </w:r>
          </w:p>
          <w:p w:rsidR="00ED1944" w:rsidRPr="00D75F9D" w:rsidRDefault="00ED1944" w:rsidP="00373915">
            <w:pPr>
              <w:jc w:val="both"/>
              <w:rPr>
                <w:color w:val="000000"/>
              </w:rPr>
            </w:pPr>
          </w:p>
        </w:tc>
      </w:tr>
      <w:tr w:rsidR="00531538" w:rsidRPr="00D75F9D" w:rsidTr="00BE1E14">
        <w:tc>
          <w:tcPr>
            <w:tcW w:w="4334" w:type="dxa"/>
            <w:gridSpan w:val="4"/>
            <w:shd w:val="clear" w:color="auto" w:fill="auto"/>
          </w:tcPr>
          <w:p w:rsidR="00531538" w:rsidRPr="00D75F9D" w:rsidRDefault="00531538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Section 2</w:t>
            </w:r>
          </w:p>
        </w:tc>
        <w:tc>
          <w:tcPr>
            <w:tcW w:w="5867" w:type="dxa"/>
            <w:gridSpan w:val="3"/>
            <w:shd w:val="clear" w:color="auto" w:fill="auto"/>
          </w:tcPr>
          <w:p w:rsidR="00531538" w:rsidRPr="00D75F9D" w:rsidRDefault="00531538" w:rsidP="00373915">
            <w:pPr>
              <w:jc w:val="both"/>
              <w:rPr>
                <w:color w:val="000000"/>
              </w:rPr>
            </w:pPr>
          </w:p>
        </w:tc>
      </w:tr>
      <w:tr w:rsidR="00531538" w:rsidRPr="00D75F9D" w:rsidTr="00BE1E14">
        <w:trPr>
          <w:trHeight w:val="69"/>
        </w:trPr>
        <w:tc>
          <w:tcPr>
            <w:tcW w:w="646" w:type="dxa"/>
            <w:shd w:val="clear" w:color="auto" w:fill="auto"/>
          </w:tcPr>
          <w:p w:rsidR="00531538" w:rsidRPr="00D75F9D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>S/N</w:t>
            </w:r>
          </w:p>
        </w:tc>
        <w:tc>
          <w:tcPr>
            <w:tcW w:w="3688" w:type="dxa"/>
            <w:gridSpan w:val="3"/>
            <w:shd w:val="clear" w:color="auto" w:fill="auto"/>
          </w:tcPr>
          <w:p w:rsidR="00531538" w:rsidRPr="00D75F9D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>Test Step</w:t>
            </w:r>
          </w:p>
        </w:tc>
        <w:tc>
          <w:tcPr>
            <w:tcW w:w="3277" w:type="dxa"/>
            <w:gridSpan w:val="2"/>
            <w:shd w:val="clear" w:color="auto" w:fill="auto"/>
          </w:tcPr>
          <w:p w:rsidR="00531538" w:rsidRPr="00D75F9D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>Expected Result</w:t>
            </w:r>
          </w:p>
        </w:tc>
        <w:tc>
          <w:tcPr>
            <w:tcW w:w="2590" w:type="dxa"/>
            <w:shd w:val="clear" w:color="auto" w:fill="auto"/>
          </w:tcPr>
          <w:p w:rsidR="00531538" w:rsidRPr="00D75F9D" w:rsidRDefault="00531538" w:rsidP="00373915">
            <w:pPr>
              <w:jc w:val="both"/>
              <w:rPr>
                <w:color w:val="000000"/>
              </w:rPr>
            </w:pPr>
            <w:r w:rsidRPr="00D75F9D">
              <w:rPr>
                <w:color w:val="000000"/>
              </w:rPr>
              <w:t>Actual Result</w:t>
            </w:r>
          </w:p>
        </w:tc>
      </w:tr>
      <w:tr w:rsidR="00531538" w:rsidRPr="00D75F9D" w:rsidTr="00BE1E14">
        <w:trPr>
          <w:trHeight w:val="67"/>
        </w:trPr>
        <w:tc>
          <w:tcPr>
            <w:tcW w:w="646" w:type="dxa"/>
            <w:shd w:val="clear" w:color="auto" w:fill="auto"/>
          </w:tcPr>
          <w:p w:rsidR="00531538" w:rsidRPr="00D75F9D" w:rsidRDefault="00C07DA5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3688" w:type="dxa"/>
            <w:gridSpan w:val="3"/>
            <w:shd w:val="clear" w:color="auto" w:fill="auto"/>
          </w:tcPr>
          <w:p w:rsidR="00531538" w:rsidRPr="00C07DA5" w:rsidRDefault="00C07DA5" w:rsidP="00373915">
            <w:pPr>
              <w:jc w:val="both"/>
              <w:rPr>
                <w:color w:val="000000"/>
                <w:highlight w:val="yellow"/>
              </w:rPr>
            </w:pPr>
            <w:r w:rsidRPr="00B40596">
              <w:rPr>
                <w:color w:val="000000"/>
              </w:rPr>
              <w:t>On index.html, click on the first thumbnail</w:t>
            </w:r>
          </w:p>
        </w:tc>
        <w:tc>
          <w:tcPr>
            <w:tcW w:w="3277" w:type="dxa"/>
            <w:gridSpan w:val="2"/>
            <w:shd w:val="clear" w:color="auto" w:fill="auto"/>
          </w:tcPr>
          <w:p w:rsidR="00531538" w:rsidRPr="00D75F9D" w:rsidRDefault="00C07DA5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On the same page, it </w:t>
            </w:r>
            <w:r w:rsidRPr="00B40596">
              <w:rPr>
                <w:color w:val="000000"/>
              </w:rPr>
              <w:t xml:space="preserve">displays </w:t>
            </w:r>
            <w:r w:rsidR="00B40596">
              <w:rPr>
                <w:color w:val="000000"/>
              </w:rPr>
              <w:t>audi_a8l.jpg</w:t>
            </w:r>
            <w:r>
              <w:rPr>
                <w:color w:val="000000"/>
              </w:rPr>
              <w:t xml:space="preserve"> in the </w:t>
            </w:r>
            <w:r w:rsidR="00653ED8">
              <w:rPr>
                <w:color w:val="000000"/>
              </w:rPr>
              <w:t>Bo Yu Car World Gallery</w:t>
            </w:r>
            <w:r>
              <w:rPr>
                <w:color w:val="000000"/>
              </w:rPr>
              <w:t xml:space="preserve"> with the corresponding thumbnail </w:t>
            </w:r>
            <w:r w:rsidR="001F2C20">
              <w:rPr>
                <w:color w:val="000000"/>
              </w:rPr>
              <w:t>Audi</w:t>
            </w:r>
            <w:r w:rsidR="00B40596">
              <w:rPr>
                <w:color w:val="000000"/>
              </w:rPr>
              <w:t xml:space="preserve"> and in Pink </w:t>
            </w:r>
            <w:proofErr w:type="spellStart"/>
            <w:r w:rsidR="00B40596">
              <w:rPr>
                <w:color w:val="000000"/>
              </w:rPr>
              <w:t>Colour</w:t>
            </w:r>
            <w:proofErr w:type="spellEnd"/>
            <w:r w:rsidRPr="00653ED8">
              <w:rPr>
                <w:color w:val="000000"/>
              </w:rPr>
              <w:t xml:space="preserve"> </w:t>
            </w:r>
            <w:r w:rsidRPr="00B40596">
              <w:rPr>
                <w:color w:val="000000"/>
              </w:rPr>
              <w:t>displayed</w:t>
            </w:r>
            <w:r w:rsidR="001F2C20">
              <w:rPr>
                <w:color w:val="000000"/>
              </w:rPr>
              <w:t>.</w:t>
            </w:r>
          </w:p>
        </w:tc>
        <w:tc>
          <w:tcPr>
            <w:tcW w:w="2590" w:type="dxa"/>
            <w:shd w:val="clear" w:color="auto" w:fill="auto"/>
          </w:tcPr>
          <w:p w:rsidR="00531538" w:rsidRPr="00D75F9D" w:rsidRDefault="00C948B3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a</w:t>
            </w:r>
            <w:r w:rsidR="00085ED2" w:rsidRPr="00085ED2">
              <w:rPr>
                <w:color w:val="000000"/>
              </w:rPr>
              <w:t>udi_a8l.jpg</w:t>
            </w:r>
            <w:r w:rsidR="00C07DA5" w:rsidRPr="00085ED2">
              <w:rPr>
                <w:color w:val="000000"/>
              </w:rPr>
              <w:t xml:space="preserve"> displayed in the </w:t>
            </w:r>
            <w:r w:rsidR="00A933FC">
              <w:rPr>
                <w:color w:val="000000"/>
              </w:rPr>
              <w:t xml:space="preserve">Bo Yu Car World Gallery </w:t>
            </w:r>
            <w:r w:rsidR="00C07DA5">
              <w:rPr>
                <w:color w:val="000000"/>
              </w:rPr>
              <w:t xml:space="preserve">when the first thumbnail is clicked, </w:t>
            </w:r>
            <w:r w:rsidR="001F2C20">
              <w:rPr>
                <w:color w:val="000000"/>
              </w:rPr>
              <w:t>Audi</w:t>
            </w:r>
            <w:r w:rsidR="00085ED2">
              <w:rPr>
                <w:color w:val="000000"/>
              </w:rPr>
              <w:t xml:space="preserve"> </w:t>
            </w:r>
            <w:r w:rsidR="00C07DA5" w:rsidRPr="00085ED2">
              <w:rPr>
                <w:color w:val="000000"/>
              </w:rPr>
              <w:t xml:space="preserve">and </w:t>
            </w:r>
            <w:r w:rsidR="00085ED2" w:rsidRPr="00085ED2">
              <w:rPr>
                <w:color w:val="000000"/>
              </w:rPr>
              <w:t xml:space="preserve">Pink Color </w:t>
            </w:r>
            <w:r w:rsidR="00C07DA5" w:rsidRPr="00085ED2">
              <w:rPr>
                <w:color w:val="000000"/>
              </w:rPr>
              <w:t>displayed correctly</w:t>
            </w:r>
          </w:p>
        </w:tc>
      </w:tr>
      <w:tr w:rsidR="00531538" w:rsidRPr="00D75F9D" w:rsidTr="00BE1E14">
        <w:trPr>
          <w:trHeight w:val="67"/>
        </w:trPr>
        <w:tc>
          <w:tcPr>
            <w:tcW w:w="646" w:type="dxa"/>
            <w:shd w:val="clear" w:color="auto" w:fill="auto"/>
          </w:tcPr>
          <w:p w:rsidR="00531538" w:rsidRPr="00D75F9D" w:rsidRDefault="00C07DA5" w:rsidP="00373915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3688" w:type="dxa"/>
            <w:gridSpan w:val="3"/>
            <w:shd w:val="clear" w:color="auto" w:fill="auto"/>
          </w:tcPr>
          <w:p w:rsidR="00531538" w:rsidRPr="00D75F9D" w:rsidRDefault="00C07DA5" w:rsidP="00373915">
            <w:pPr>
              <w:jc w:val="both"/>
              <w:rPr>
                <w:color w:val="000000"/>
              </w:rPr>
            </w:pPr>
            <w:r w:rsidRPr="00C948B3">
              <w:rPr>
                <w:color w:val="000000"/>
              </w:rPr>
              <w:t xml:space="preserve">On index.html, click on the </w:t>
            </w:r>
            <w:r w:rsidR="00A64A42">
              <w:rPr>
                <w:color w:val="000000"/>
              </w:rPr>
              <w:t>right</w:t>
            </w:r>
            <w:r w:rsidRPr="00C948B3">
              <w:rPr>
                <w:color w:val="000000"/>
              </w:rPr>
              <w:t xml:space="preserve"> (</w:t>
            </w:r>
            <w:r w:rsidR="00A64A42">
              <w:rPr>
                <w:color w:val="000000"/>
              </w:rPr>
              <w:t>next</w:t>
            </w:r>
            <w:r w:rsidRPr="00C948B3">
              <w:rPr>
                <w:color w:val="000000"/>
              </w:rPr>
              <w:t>) button.</w:t>
            </w:r>
          </w:p>
        </w:tc>
        <w:tc>
          <w:tcPr>
            <w:tcW w:w="3277" w:type="dxa"/>
            <w:gridSpan w:val="2"/>
            <w:shd w:val="clear" w:color="auto" w:fill="auto"/>
          </w:tcPr>
          <w:p w:rsidR="00531538" w:rsidRPr="003E283C" w:rsidRDefault="00C948B3" w:rsidP="00373915">
            <w:pPr>
              <w:jc w:val="both"/>
              <w:rPr>
                <w:color w:val="000000"/>
                <w:highlight w:val="yellow"/>
              </w:rPr>
            </w:pPr>
            <w:r>
              <w:rPr>
                <w:color w:val="000000"/>
              </w:rPr>
              <w:t>a</w:t>
            </w:r>
            <w:r w:rsidRPr="00C948B3">
              <w:rPr>
                <w:color w:val="000000"/>
              </w:rPr>
              <w:t>udi_q8.jpg</w:t>
            </w:r>
            <w:r>
              <w:rPr>
                <w:color w:val="000000"/>
              </w:rPr>
              <w:t xml:space="preserve"> </w:t>
            </w:r>
            <w:r w:rsidR="00C07DA5" w:rsidRPr="00C948B3">
              <w:rPr>
                <w:color w:val="000000"/>
              </w:rPr>
              <w:t>is displayed with the transition</w:t>
            </w:r>
          </w:p>
        </w:tc>
        <w:tc>
          <w:tcPr>
            <w:tcW w:w="2590" w:type="dxa"/>
            <w:shd w:val="clear" w:color="auto" w:fill="auto"/>
          </w:tcPr>
          <w:p w:rsidR="00531538" w:rsidRPr="003E283C" w:rsidRDefault="00C948B3" w:rsidP="00373915">
            <w:pPr>
              <w:jc w:val="both"/>
              <w:rPr>
                <w:color w:val="000000"/>
                <w:highlight w:val="yellow"/>
              </w:rPr>
            </w:pPr>
            <w:r>
              <w:rPr>
                <w:color w:val="000000"/>
              </w:rPr>
              <w:t>audi_q8.jpg</w:t>
            </w:r>
            <w:r w:rsidR="00C07DA5" w:rsidRPr="00C948B3">
              <w:rPr>
                <w:color w:val="000000"/>
              </w:rPr>
              <w:t xml:space="preserve"> was displayed with a fade-in transition</w:t>
            </w:r>
          </w:p>
        </w:tc>
      </w:tr>
      <w:tr w:rsidR="001C0058" w:rsidRPr="00D75F9D" w:rsidTr="00BE1E14">
        <w:trPr>
          <w:trHeight w:val="67"/>
        </w:trPr>
        <w:tc>
          <w:tcPr>
            <w:tcW w:w="646" w:type="dxa"/>
            <w:shd w:val="clear" w:color="auto" w:fill="auto"/>
          </w:tcPr>
          <w:p w:rsidR="001C0058" w:rsidRPr="00D75F9D" w:rsidRDefault="001C0058" w:rsidP="001C0058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3688" w:type="dxa"/>
            <w:gridSpan w:val="3"/>
            <w:shd w:val="clear" w:color="auto" w:fill="auto"/>
          </w:tcPr>
          <w:p w:rsidR="001C0058" w:rsidRPr="00D75F9D" w:rsidRDefault="001C0058" w:rsidP="001C0058">
            <w:pPr>
              <w:jc w:val="both"/>
              <w:rPr>
                <w:color w:val="000000"/>
              </w:rPr>
            </w:pPr>
            <w:r w:rsidRPr="00607456">
              <w:rPr>
                <w:color w:val="000000"/>
              </w:rPr>
              <w:t xml:space="preserve">On index.html, click on the </w:t>
            </w:r>
            <w:r w:rsidR="00A64A42">
              <w:rPr>
                <w:color w:val="000000"/>
              </w:rPr>
              <w:t>right</w:t>
            </w:r>
            <w:r w:rsidRPr="00607456">
              <w:rPr>
                <w:color w:val="000000"/>
              </w:rPr>
              <w:t xml:space="preserve"> (</w:t>
            </w:r>
            <w:r w:rsidR="00A64A42">
              <w:rPr>
                <w:color w:val="000000"/>
              </w:rPr>
              <w:t>next</w:t>
            </w:r>
            <w:r w:rsidRPr="00607456">
              <w:rPr>
                <w:color w:val="000000"/>
              </w:rPr>
              <w:t>) button.</w:t>
            </w:r>
          </w:p>
        </w:tc>
        <w:tc>
          <w:tcPr>
            <w:tcW w:w="3277" w:type="dxa"/>
            <w:gridSpan w:val="2"/>
            <w:shd w:val="clear" w:color="auto" w:fill="auto"/>
          </w:tcPr>
          <w:p w:rsidR="001C0058" w:rsidRPr="003E283C" w:rsidRDefault="00607456" w:rsidP="001C0058">
            <w:pPr>
              <w:jc w:val="both"/>
              <w:rPr>
                <w:color w:val="000000"/>
                <w:highlight w:val="yellow"/>
              </w:rPr>
            </w:pPr>
            <w:r w:rsidRPr="00607456">
              <w:rPr>
                <w:color w:val="000000"/>
              </w:rPr>
              <w:t xml:space="preserve">audi_r8.jpg </w:t>
            </w:r>
            <w:r w:rsidR="001C0058" w:rsidRPr="00607456">
              <w:rPr>
                <w:color w:val="000000"/>
              </w:rPr>
              <w:t>is displayed with the transition</w:t>
            </w:r>
          </w:p>
        </w:tc>
        <w:tc>
          <w:tcPr>
            <w:tcW w:w="2590" w:type="dxa"/>
            <w:shd w:val="clear" w:color="auto" w:fill="auto"/>
          </w:tcPr>
          <w:p w:rsidR="001C0058" w:rsidRPr="003E283C" w:rsidRDefault="00607456" w:rsidP="001C0058">
            <w:pPr>
              <w:jc w:val="both"/>
              <w:rPr>
                <w:color w:val="000000"/>
                <w:highlight w:val="yellow"/>
              </w:rPr>
            </w:pPr>
            <w:r w:rsidRPr="00607456">
              <w:rPr>
                <w:color w:val="000000"/>
              </w:rPr>
              <w:t>audi_r8.jpg</w:t>
            </w:r>
            <w:r>
              <w:rPr>
                <w:color w:val="000000"/>
              </w:rPr>
              <w:t xml:space="preserve"> </w:t>
            </w:r>
            <w:r w:rsidR="001C0058" w:rsidRPr="00607456">
              <w:rPr>
                <w:color w:val="000000"/>
              </w:rPr>
              <w:t>was displayed with a fade-in transition</w:t>
            </w:r>
          </w:p>
        </w:tc>
      </w:tr>
      <w:tr w:rsidR="003E283C" w:rsidRPr="00D75F9D" w:rsidTr="00BE1E14">
        <w:trPr>
          <w:trHeight w:val="67"/>
        </w:trPr>
        <w:tc>
          <w:tcPr>
            <w:tcW w:w="646" w:type="dxa"/>
            <w:shd w:val="clear" w:color="auto" w:fill="auto"/>
          </w:tcPr>
          <w:p w:rsidR="003E283C" w:rsidRPr="00D75F9D" w:rsidRDefault="003E283C" w:rsidP="003E283C">
            <w:pPr>
              <w:jc w:val="both"/>
              <w:rPr>
                <w:color w:val="000000"/>
              </w:rPr>
            </w:pPr>
          </w:p>
        </w:tc>
        <w:tc>
          <w:tcPr>
            <w:tcW w:w="3688" w:type="dxa"/>
            <w:gridSpan w:val="3"/>
            <w:shd w:val="clear" w:color="auto" w:fill="auto"/>
          </w:tcPr>
          <w:p w:rsidR="003E283C" w:rsidRPr="00D75F9D" w:rsidRDefault="003E283C" w:rsidP="003E283C">
            <w:pPr>
              <w:jc w:val="both"/>
              <w:rPr>
                <w:color w:val="000000"/>
              </w:rPr>
            </w:pPr>
            <w:r w:rsidRPr="00C25090">
              <w:rPr>
                <w:color w:val="000000"/>
              </w:rPr>
              <w:t xml:space="preserve">On index.html, click on the </w:t>
            </w:r>
            <w:r w:rsidR="00A64A42">
              <w:rPr>
                <w:color w:val="000000"/>
              </w:rPr>
              <w:t>right</w:t>
            </w:r>
            <w:r w:rsidRPr="00C25090">
              <w:rPr>
                <w:color w:val="000000"/>
              </w:rPr>
              <w:t xml:space="preserve"> (</w:t>
            </w:r>
            <w:r w:rsidR="00A64A42">
              <w:rPr>
                <w:color w:val="000000"/>
              </w:rPr>
              <w:t>next</w:t>
            </w:r>
            <w:r w:rsidRPr="00C25090">
              <w:rPr>
                <w:color w:val="000000"/>
              </w:rPr>
              <w:t>) button.</w:t>
            </w:r>
          </w:p>
        </w:tc>
        <w:tc>
          <w:tcPr>
            <w:tcW w:w="3277" w:type="dxa"/>
            <w:gridSpan w:val="2"/>
            <w:shd w:val="clear" w:color="auto" w:fill="auto"/>
          </w:tcPr>
          <w:p w:rsidR="003E283C" w:rsidRPr="003E283C" w:rsidRDefault="00C25090" w:rsidP="003E283C">
            <w:pPr>
              <w:jc w:val="both"/>
              <w:rPr>
                <w:color w:val="000000"/>
                <w:highlight w:val="yellow"/>
              </w:rPr>
            </w:pPr>
            <w:r w:rsidRPr="00C25090">
              <w:rPr>
                <w:color w:val="000000"/>
              </w:rPr>
              <w:t xml:space="preserve">audi_ttroadster.jpg </w:t>
            </w:r>
            <w:r w:rsidR="003E283C" w:rsidRPr="00C25090">
              <w:rPr>
                <w:color w:val="000000"/>
              </w:rPr>
              <w:t>is displayed with the transition</w:t>
            </w:r>
          </w:p>
        </w:tc>
        <w:tc>
          <w:tcPr>
            <w:tcW w:w="2590" w:type="dxa"/>
            <w:shd w:val="clear" w:color="auto" w:fill="auto"/>
          </w:tcPr>
          <w:p w:rsidR="003E283C" w:rsidRPr="00D75F9D" w:rsidRDefault="00C25090" w:rsidP="003E283C">
            <w:pPr>
              <w:jc w:val="both"/>
              <w:rPr>
                <w:color w:val="000000"/>
              </w:rPr>
            </w:pPr>
            <w:r w:rsidRPr="00C25090">
              <w:rPr>
                <w:color w:val="000000"/>
              </w:rPr>
              <w:t>audi_ttroadster.jpg</w:t>
            </w:r>
            <w:r w:rsidR="003E283C" w:rsidRPr="00C25090">
              <w:rPr>
                <w:color w:val="000000"/>
              </w:rPr>
              <w:t xml:space="preserve"> was displayed with a fade-in transition</w:t>
            </w:r>
          </w:p>
        </w:tc>
      </w:tr>
      <w:tr w:rsidR="003E283C" w:rsidRPr="00D75F9D" w:rsidTr="00BE1E14">
        <w:trPr>
          <w:trHeight w:val="67"/>
        </w:trPr>
        <w:tc>
          <w:tcPr>
            <w:tcW w:w="646" w:type="dxa"/>
            <w:shd w:val="clear" w:color="auto" w:fill="auto"/>
          </w:tcPr>
          <w:p w:rsidR="003E283C" w:rsidRDefault="003E283C" w:rsidP="003E283C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3688" w:type="dxa"/>
            <w:gridSpan w:val="3"/>
            <w:shd w:val="clear" w:color="auto" w:fill="auto"/>
          </w:tcPr>
          <w:p w:rsidR="003E283C" w:rsidRPr="00D75F9D" w:rsidRDefault="003E283C" w:rsidP="003E283C">
            <w:pPr>
              <w:jc w:val="both"/>
              <w:rPr>
                <w:color w:val="000000"/>
              </w:rPr>
            </w:pPr>
            <w:r w:rsidRPr="00BF288B">
              <w:rPr>
                <w:color w:val="000000"/>
              </w:rPr>
              <w:t xml:space="preserve">On index.html, click on the </w:t>
            </w:r>
            <w:r w:rsidR="00A64A42">
              <w:rPr>
                <w:color w:val="000000"/>
              </w:rPr>
              <w:t>right</w:t>
            </w:r>
            <w:r w:rsidRPr="00BF288B">
              <w:rPr>
                <w:color w:val="000000"/>
              </w:rPr>
              <w:t xml:space="preserve"> (</w:t>
            </w:r>
            <w:r w:rsidR="00A64A42">
              <w:rPr>
                <w:color w:val="000000"/>
              </w:rPr>
              <w:t>next</w:t>
            </w:r>
            <w:r w:rsidRPr="00BF288B">
              <w:rPr>
                <w:color w:val="000000"/>
              </w:rPr>
              <w:t>) button.</w:t>
            </w:r>
          </w:p>
        </w:tc>
        <w:tc>
          <w:tcPr>
            <w:tcW w:w="3277" w:type="dxa"/>
            <w:gridSpan w:val="2"/>
            <w:shd w:val="clear" w:color="auto" w:fill="auto"/>
          </w:tcPr>
          <w:p w:rsidR="003E283C" w:rsidRPr="003E283C" w:rsidRDefault="00BF288B" w:rsidP="003E283C">
            <w:pPr>
              <w:jc w:val="both"/>
              <w:rPr>
                <w:color w:val="000000"/>
                <w:highlight w:val="yellow"/>
              </w:rPr>
            </w:pPr>
            <w:r>
              <w:rPr>
                <w:color w:val="000000"/>
              </w:rPr>
              <w:t>audi_a8l.jpg</w:t>
            </w:r>
            <w:r w:rsidR="003E283C" w:rsidRPr="00BF288B">
              <w:rPr>
                <w:color w:val="000000"/>
              </w:rPr>
              <w:t xml:space="preserve"> is displayed with the transition</w:t>
            </w:r>
          </w:p>
        </w:tc>
        <w:tc>
          <w:tcPr>
            <w:tcW w:w="2590" w:type="dxa"/>
            <w:shd w:val="clear" w:color="auto" w:fill="auto"/>
          </w:tcPr>
          <w:p w:rsidR="003E283C" w:rsidRPr="00D75F9D" w:rsidRDefault="00C84BC9" w:rsidP="003E283C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audi_a8l.jpg</w:t>
            </w:r>
            <w:r w:rsidR="003E283C" w:rsidRPr="00C84BC9">
              <w:rPr>
                <w:color w:val="000000"/>
              </w:rPr>
              <w:t xml:space="preserve"> was displayed with a fade-in transition</w:t>
            </w:r>
          </w:p>
        </w:tc>
      </w:tr>
    </w:tbl>
    <w:p w:rsidR="0065710D" w:rsidRDefault="008C79BC"/>
    <w:p w:rsidR="00531538" w:rsidRDefault="00531538">
      <w:bookmarkStart w:id="0" w:name="_GoBack"/>
      <w:bookmarkEnd w:id="0"/>
    </w:p>
    <w:p w:rsidR="00531538" w:rsidRDefault="00531538"/>
    <w:sectPr w:rsidR="005315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5F3C38"/>
    <w:multiLevelType w:val="hybridMultilevel"/>
    <w:tmpl w:val="C1903E00"/>
    <w:lvl w:ilvl="0" w:tplc="C4CAEE9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320" w:hanging="360"/>
      </w:pPr>
    </w:lvl>
    <w:lvl w:ilvl="2" w:tplc="4809001B" w:tentative="1">
      <w:start w:val="1"/>
      <w:numFmt w:val="lowerRoman"/>
      <w:lvlText w:val="%3."/>
      <w:lvlJc w:val="right"/>
      <w:pPr>
        <w:ind w:left="2040" w:hanging="180"/>
      </w:pPr>
    </w:lvl>
    <w:lvl w:ilvl="3" w:tplc="4809000F" w:tentative="1">
      <w:start w:val="1"/>
      <w:numFmt w:val="decimal"/>
      <w:lvlText w:val="%4."/>
      <w:lvlJc w:val="left"/>
      <w:pPr>
        <w:ind w:left="2760" w:hanging="360"/>
      </w:pPr>
    </w:lvl>
    <w:lvl w:ilvl="4" w:tplc="48090019" w:tentative="1">
      <w:start w:val="1"/>
      <w:numFmt w:val="lowerLetter"/>
      <w:lvlText w:val="%5."/>
      <w:lvlJc w:val="left"/>
      <w:pPr>
        <w:ind w:left="3480" w:hanging="360"/>
      </w:pPr>
    </w:lvl>
    <w:lvl w:ilvl="5" w:tplc="4809001B" w:tentative="1">
      <w:start w:val="1"/>
      <w:numFmt w:val="lowerRoman"/>
      <w:lvlText w:val="%6."/>
      <w:lvlJc w:val="right"/>
      <w:pPr>
        <w:ind w:left="4200" w:hanging="180"/>
      </w:pPr>
    </w:lvl>
    <w:lvl w:ilvl="6" w:tplc="4809000F" w:tentative="1">
      <w:start w:val="1"/>
      <w:numFmt w:val="decimal"/>
      <w:lvlText w:val="%7."/>
      <w:lvlJc w:val="left"/>
      <w:pPr>
        <w:ind w:left="4920" w:hanging="360"/>
      </w:pPr>
    </w:lvl>
    <w:lvl w:ilvl="7" w:tplc="48090019" w:tentative="1">
      <w:start w:val="1"/>
      <w:numFmt w:val="lowerLetter"/>
      <w:lvlText w:val="%8."/>
      <w:lvlJc w:val="left"/>
      <w:pPr>
        <w:ind w:left="5640" w:hanging="360"/>
      </w:pPr>
    </w:lvl>
    <w:lvl w:ilvl="8" w:tplc="4809001B" w:tentative="1">
      <w:start w:val="1"/>
      <w:numFmt w:val="lowerRoman"/>
      <w:lvlText w:val="%9."/>
      <w:lvlJc w:val="right"/>
      <w:pPr>
        <w:ind w:left="63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bQ0MTSyMDMysTRW0lEKTi0uzszPAykwqgUAo1U+0CwAAAA="/>
  </w:docVars>
  <w:rsids>
    <w:rsidRoot w:val="00531538"/>
    <w:rsid w:val="00085ED2"/>
    <w:rsid w:val="00093288"/>
    <w:rsid w:val="001046BB"/>
    <w:rsid w:val="001B0BEE"/>
    <w:rsid w:val="001C0058"/>
    <w:rsid w:val="001F2C20"/>
    <w:rsid w:val="002D6231"/>
    <w:rsid w:val="003317C3"/>
    <w:rsid w:val="003E283C"/>
    <w:rsid w:val="00451E73"/>
    <w:rsid w:val="00452C38"/>
    <w:rsid w:val="00531538"/>
    <w:rsid w:val="00607456"/>
    <w:rsid w:val="00653ED8"/>
    <w:rsid w:val="006853B8"/>
    <w:rsid w:val="006E5F38"/>
    <w:rsid w:val="008A0982"/>
    <w:rsid w:val="008C79BC"/>
    <w:rsid w:val="008F5DFD"/>
    <w:rsid w:val="0096764E"/>
    <w:rsid w:val="009960CA"/>
    <w:rsid w:val="009E4D5F"/>
    <w:rsid w:val="00A07462"/>
    <w:rsid w:val="00A64A42"/>
    <w:rsid w:val="00A66F7F"/>
    <w:rsid w:val="00A933FC"/>
    <w:rsid w:val="00B40596"/>
    <w:rsid w:val="00B735B7"/>
    <w:rsid w:val="00BE1E14"/>
    <w:rsid w:val="00BF288B"/>
    <w:rsid w:val="00C07DA5"/>
    <w:rsid w:val="00C25090"/>
    <w:rsid w:val="00C84BC9"/>
    <w:rsid w:val="00C948B3"/>
    <w:rsid w:val="00CF100A"/>
    <w:rsid w:val="00CF106A"/>
    <w:rsid w:val="00D34CFA"/>
    <w:rsid w:val="00E50B3E"/>
    <w:rsid w:val="00E90EF5"/>
    <w:rsid w:val="00EA436E"/>
    <w:rsid w:val="00ED1944"/>
    <w:rsid w:val="00F57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6CA20"/>
  <w15:chartTrackingRefBased/>
  <w15:docId w15:val="{24C907B5-F986-4E89-ADF0-E34C4FA13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31538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9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W KIA LIANG DANIEL</dc:creator>
  <cp:keywords/>
  <dc:description/>
  <cp:lastModifiedBy>Chee Bo Yu</cp:lastModifiedBy>
  <cp:revision>30</cp:revision>
  <dcterms:created xsi:type="dcterms:W3CDTF">2019-11-01T03:55:00Z</dcterms:created>
  <dcterms:modified xsi:type="dcterms:W3CDTF">2019-11-02T04:39:00Z</dcterms:modified>
</cp:coreProperties>
</file>